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F0A83" w14:textId="77777777" w:rsidR="007C772A" w:rsidRPr="007C772A" w:rsidRDefault="00CC45BE" w:rsidP="007C772A">
      <w:pPr>
        <w:pStyle w:val="NoSpacing"/>
        <w:rPr>
          <w:b/>
          <w:bCs/>
        </w:rPr>
      </w:pPr>
      <w:r w:rsidRPr="007C772A">
        <w:rPr>
          <w:b/>
          <w:bCs/>
        </w:rPr>
        <w:t>International</w:t>
      </w:r>
      <w:r w:rsidR="00C64FAA" w:rsidRPr="007C772A">
        <w:rPr>
          <w:b/>
          <w:bCs/>
        </w:rPr>
        <w:t xml:space="preserve"> </w:t>
      </w:r>
      <w:r w:rsidR="00F2218F" w:rsidRPr="007C772A">
        <w:rPr>
          <w:b/>
          <w:bCs/>
        </w:rPr>
        <w:t>Student Focus Group</w:t>
      </w:r>
    </w:p>
    <w:p w14:paraId="3EE8E2E9" w14:textId="2B4B0C2E" w:rsidR="00992697" w:rsidRPr="007C772A" w:rsidRDefault="00F2218F" w:rsidP="007C772A">
      <w:pPr>
        <w:pStyle w:val="NoSpacing"/>
        <w:rPr>
          <w:b/>
          <w:bCs/>
        </w:rPr>
      </w:pPr>
      <w:r w:rsidRPr="007C772A">
        <w:rPr>
          <w:b/>
          <w:bCs/>
        </w:rPr>
        <w:t>Friday, May 6, 2022</w:t>
      </w:r>
      <w:r w:rsidR="007260BC" w:rsidRPr="007C772A">
        <w:rPr>
          <w:b/>
          <w:bCs/>
        </w:rPr>
        <w:t xml:space="preserve"> </w:t>
      </w:r>
      <w:r w:rsidR="00DB7FC2" w:rsidRPr="007C772A">
        <w:rPr>
          <w:b/>
          <w:bCs/>
        </w:rPr>
        <w:t>– 1</w:t>
      </w:r>
      <w:r w:rsidR="00CC45BE" w:rsidRPr="007C772A">
        <w:rPr>
          <w:b/>
          <w:bCs/>
        </w:rPr>
        <w:t>0</w:t>
      </w:r>
      <w:r w:rsidR="00DB7FC2" w:rsidRPr="007C772A">
        <w:rPr>
          <w:b/>
          <w:bCs/>
        </w:rPr>
        <w:t>:00-1</w:t>
      </w:r>
      <w:r w:rsidR="00CC45BE" w:rsidRPr="007C772A">
        <w:rPr>
          <w:b/>
          <w:bCs/>
        </w:rPr>
        <w:t>1</w:t>
      </w:r>
      <w:r w:rsidR="00DB7FC2" w:rsidRPr="007C772A">
        <w:rPr>
          <w:b/>
          <w:bCs/>
        </w:rPr>
        <w:t xml:space="preserve">:00 </w:t>
      </w:r>
      <w:r w:rsidR="00CC45BE" w:rsidRPr="007C772A">
        <w:rPr>
          <w:b/>
          <w:bCs/>
        </w:rPr>
        <w:t>a</w:t>
      </w:r>
      <w:r w:rsidR="00DB7FC2" w:rsidRPr="007C772A">
        <w:rPr>
          <w:b/>
          <w:bCs/>
        </w:rPr>
        <w:t>.m.</w:t>
      </w:r>
    </w:p>
    <w:p w14:paraId="7DC12E25" w14:textId="1F2FC06F" w:rsidR="00EB2ACA" w:rsidRDefault="00C64FAA" w:rsidP="007C772A">
      <w:pPr>
        <w:pStyle w:val="NoSpacing"/>
        <w:rPr>
          <w:b/>
          <w:bCs/>
        </w:rPr>
      </w:pPr>
      <w:r w:rsidRPr="007C772A">
        <w:rPr>
          <w:b/>
          <w:bCs/>
        </w:rPr>
        <w:t>Via Zoom</w:t>
      </w:r>
      <w:r w:rsidR="00CC45BE" w:rsidRPr="007C772A">
        <w:rPr>
          <w:b/>
          <w:bCs/>
        </w:rPr>
        <w:t xml:space="preserve"> and MU Room 139</w:t>
      </w:r>
    </w:p>
    <w:p w14:paraId="05F62C5B" w14:textId="77777777" w:rsidR="007C772A" w:rsidRPr="007C772A" w:rsidRDefault="007C772A" w:rsidP="007C772A">
      <w:pPr>
        <w:pStyle w:val="NoSpacing"/>
        <w:rPr>
          <w:b/>
          <w:bCs/>
        </w:rPr>
      </w:pPr>
    </w:p>
    <w:tbl>
      <w:tblPr>
        <w:tblStyle w:val="TableGrid"/>
        <w:tblW w:w="15115" w:type="dxa"/>
        <w:tblLook w:val="04A0" w:firstRow="1" w:lastRow="0" w:firstColumn="1" w:lastColumn="0" w:noHBand="0" w:noVBand="1"/>
      </w:tblPr>
      <w:tblGrid>
        <w:gridCol w:w="3325"/>
        <w:gridCol w:w="11790"/>
      </w:tblGrid>
      <w:tr w:rsidR="00984A4B" w:rsidRPr="00F26A8C" w14:paraId="6A461F6C" w14:textId="77777777" w:rsidTr="00984A4B">
        <w:tc>
          <w:tcPr>
            <w:tcW w:w="3325" w:type="dxa"/>
          </w:tcPr>
          <w:p w14:paraId="0755D832" w14:textId="7CA7728C" w:rsidR="00984A4B" w:rsidRPr="00F26A8C" w:rsidRDefault="00984A4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Question</w:t>
            </w:r>
          </w:p>
        </w:tc>
        <w:tc>
          <w:tcPr>
            <w:tcW w:w="11790" w:type="dxa"/>
          </w:tcPr>
          <w:p w14:paraId="0353AE97" w14:textId="77777777" w:rsidR="00984A4B" w:rsidRPr="00F26A8C" w:rsidRDefault="00984A4B">
            <w:pPr>
              <w:rPr>
                <w:rFonts w:ascii="Arial" w:hAnsi="Arial" w:cs="Arial"/>
                <w:b/>
                <w:bCs/>
              </w:rPr>
            </w:pPr>
            <w:r w:rsidRPr="00F26A8C">
              <w:rPr>
                <w:rFonts w:ascii="Arial" w:hAnsi="Arial" w:cs="Arial"/>
                <w:b/>
                <w:bCs/>
              </w:rPr>
              <w:t>Discussion</w:t>
            </w:r>
          </w:p>
        </w:tc>
      </w:tr>
      <w:tr w:rsidR="00984A4B" w:rsidRPr="00F26A8C" w14:paraId="54138F11" w14:textId="77777777" w:rsidTr="00984A4B">
        <w:tc>
          <w:tcPr>
            <w:tcW w:w="3325" w:type="dxa"/>
          </w:tcPr>
          <w:p w14:paraId="13C0B2A0" w14:textId="751190DF" w:rsidR="00984A4B" w:rsidRPr="00F26A8C" w:rsidRDefault="000E230E" w:rsidP="00FA335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1.  </w:t>
            </w:r>
            <w:r w:rsidR="00807C88">
              <w:rPr>
                <w:rFonts w:ascii="Arial" w:hAnsi="Arial" w:cs="Arial"/>
                <w:b/>
                <w:bCs/>
              </w:rPr>
              <w:t>Why did you choose to attend UND</w:t>
            </w:r>
          </w:p>
          <w:p w14:paraId="1F307031" w14:textId="7D2F1EE2" w:rsidR="00984A4B" w:rsidRPr="00F26A8C" w:rsidRDefault="00984A4B">
            <w:pPr>
              <w:rPr>
                <w:rFonts w:ascii="Arial" w:hAnsi="Arial" w:cs="Arial"/>
              </w:rPr>
            </w:pPr>
          </w:p>
        </w:tc>
        <w:tc>
          <w:tcPr>
            <w:tcW w:w="11790" w:type="dxa"/>
          </w:tcPr>
          <w:p w14:paraId="2F12973E" w14:textId="77777777" w:rsidR="00984A4B" w:rsidRDefault="00A506AF" w:rsidP="00807C88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ity is small</w:t>
            </w:r>
            <w:r w:rsidR="00565B46">
              <w:rPr>
                <w:rFonts w:ascii="Arial" w:hAnsi="Arial" w:cs="Arial"/>
              </w:rPr>
              <w:t>, perfect place for researchers.  Great lab facilities and faculty members</w:t>
            </w:r>
            <w:r w:rsidR="00366162">
              <w:rPr>
                <w:rFonts w:ascii="Arial" w:hAnsi="Arial" w:cs="Arial"/>
              </w:rPr>
              <w:t>’ experiences</w:t>
            </w:r>
          </w:p>
          <w:p w14:paraId="1B346DA5" w14:textId="77777777" w:rsidR="00863DD0" w:rsidRDefault="00863DD0" w:rsidP="00807C88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tional office</w:t>
            </w:r>
            <w:r w:rsidR="00300516">
              <w:rPr>
                <w:rFonts w:ascii="Arial" w:hAnsi="Arial" w:cs="Arial"/>
              </w:rPr>
              <w:t xml:space="preserve"> has great communication</w:t>
            </w:r>
            <w:r w:rsidR="00347929">
              <w:rPr>
                <w:rFonts w:ascii="Arial" w:hAnsi="Arial" w:cs="Arial"/>
              </w:rPr>
              <w:t>, the Visa process was smooth</w:t>
            </w:r>
          </w:p>
          <w:p w14:paraId="1D350F6D" w14:textId="77777777" w:rsidR="00F352FA" w:rsidRDefault="00E2129D" w:rsidP="00807C88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culty</w:t>
            </w:r>
            <w:r w:rsidR="007F6732">
              <w:rPr>
                <w:rFonts w:ascii="Arial" w:hAnsi="Arial" w:cs="Arial"/>
              </w:rPr>
              <w:t xml:space="preserve"> had a</w:t>
            </w:r>
            <w:r w:rsidR="004460D1">
              <w:rPr>
                <w:rFonts w:ascii="Arial" w:hAnsi="Arial" w:cs="Arial"/>
              </w:rPr>
              <w:t xml:space="preserve"> great way communicating and made me feel comfortable, and running of the International Office</w:t>
            </w:r>
          </w:p>
          <w:p w14:paraId="3FCE34BC" w14:textId="77777777" w:rsidR="00180AE6" w:rsidRDefault="00180AE6" w:rsidP="00807C88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program (Space Studies)</w:t>
            </w:r>
          </w:p>
          <w:p w14:paraId="204CC83E" w14:textId="7D115074" w:rsidR="00107BCF" w:rsidRPr="00F26A8C" w:rsidRDefault="00107BCF" w:rsidP="00807C88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mosphere</w:t>
            </w:r>
            <w:r w:rsidR="00E55AFE">
              <w:rPr>
                <w:rFonts w:ascii="Arial" w:hAnsi="Arial" w:cs="Arial"/>
              </w:rPr>
              <w:t xml:space="preserve">, quiet, </w:t>
            </w:r>
            <w:r w:rsidR="005D2716">
              <w:rPr>
                <w:rFonts w:ascii="Arial" w:hAnsi="Arial" w:cs="Arial"/>
              </w:rPr>
              <w:t>smaller student population</w:t>
            </w:r>
          </w:p>
        </w:tc>
      </w:tr>
      <w:tr w:rsidR="00984A4B" w:rsidRPr="00F26A8C" w14:paraId="7939559D" w14:textId="77777777" w:rsidTr="00984A4B">
        <w:tc>
          <w:tcPr>
            <w:tcW w:w="3325" w:type="dxa"/>
          </w:tcPr>
          <w:p w14:paraId="0D644F94" w14:textId="03130B3F" w:rsidR="00984A4B" w:rsidRPr="00F26A8C" w:rsidRDefault="000E230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2.  </w:t>
            </w:r>
            <w:r w:rsidR="00807C88">
              <w:rPr>
                <w:rFonts w:ascii="Arial" w:eastAsia="Times New Roman" w:hAnsi="Arial" w:cs="Arial"/>
                <w:b/>
                <w:bCs/>
              </w:rPr>
              <w:t>How do you describe UND to your family, friends, and neighbors?</w:t>
            </w:r>
          </w:p>
        </w:tc>
        <w:tc>
          <w:tcPr>
            <w:tcW w:w="11790" w:type="dxa"/>
          </w:tcPr>
          <w:p w14:paraId="28638A18" w14:textId="619F4E8A" w:rsidR="00984A4B" w:rsidRDefault="000D5C70" w:rsidP="00807C88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housed in a community-themed location, low crime, family centered community</w:t>
            </w:r>
            <w:r w:rsidR="004F0579">
              <w:rPr>
                <w:rFonts w:ascii="Arial" w:hAnsi="Arial" w:cs="Arial"/>
              </w:rPr>
              <w:t>, quiet</w:t>
            </w:r>
            <w:r w:rsidR="001D38FD">
              <w:rPr>
                <w:rFonts w:ascii="Arial" w:hAnsi="Arial" w:cs="Arial"/>
              </w:rPr>
              <w:t>, less distraction</w:t>
            </w:r>
            <w:r w:rsidR="00B9625A">
              <w:rPr>
                <w:rFonts w:ascii="Arial" w:hAnsi="Arial" w:cs="Arial"/>
              </w:rPr>
              <w:t>, personalized experiences</w:t>
            </w:r>
          </w:p>
          <w:p w14:paraId="3794E41E" w14:textId="4AD5FC4E" w:rsidR="00B9625A" w:rsidRDefault="002B1951" w:rsidP="00807C88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fe, beautiful seasons</w:t>
            </w:r>
            <w:r w:rsidR="00B14B12">
              <w:rPr>
                <w:rFonts w:ascii="Arial" w:hAnsi="Arial" w:cs="Arial"/>
              </w:rPr>
              <w:t xml:space="preserve">, people are so helpful </w:t>
            </w:r>
          </w:p>
          <w:p w14:paraId="0E3D0745" w14:textId="3E0C6BCD" w:rsidR="001435CA" w:rsidRDefault="001435CA" w:rsidP="00807C88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d and trains</w:t>
            </w:r>
          </w:p>
          <w:p w14:paraId="7D906B64" w14:textId="102C6D48" w:rsidR="008A49B7" w:rsidRDefault="008A49B7" w:rsidP="00807C88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 variety of faculty</w:t>
            </w:r>
          </w:p>
          <w:p w14:paraId="13692FBC" w14:textId="35D9E97B" w:rsidR="006A3BAD" w:rsidRDefault="006A3BAD" w:rsidP="00807C88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ckey team</w:t>
            </w:r>
            <w:r w:rsidR="00D2730B">
              <w:rPr>
                <w:rFonts w:ascii="Arial" w:hAnsi="Arial" w:cs="Arial"/>
              </w:rPr>
              <w:t xml:space="preserve">, aviation department, Petroleum </w:t>
            </w:r>
            <w:proofErr w:type="spellStart"/>
            <w:r w:rsidR="00D2730B">
              <w:rPr>
                <w:rFonts w:ascii="Arial" w:hAnsi="Arial" w:cs="Arial"/>
              </w:rPr>
              <w:t>Eng</w:t>
            </w:r>
            <w:proofErr w:type="spellEnd"/>
            <w:r w:rsidR="00D2730B">
              <w:rPr>
                <w:rFonts w:ascii="Arial" w:hAnsi="Arial" w:cs="Arial"/>
              </w:rPr>
              <w:t xml:space="preserve"> department</w:t>
            </w:r>
          </w:p>
          <w:p w14:paraId="5DD3460B" w14:textId="1978A7C2" w:rsidR="00984A4B" w:rsidRPr="007C772A" w:rsidRDefault="00D2730B" w:rsidP="00447D1D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llness Center</w:t>
            </w:r>
          </w:p>
        </w:tc>
      </w:tr>
      <w:tr w:rsidR="00984A4B" w:rsidRPr="00F26A8C" w14:paraId="3FBC1DF2" w14:textId="77777777" w:rsidTr="00984A4B">
        <w:tc>
          <w:tcPr>
            <w:tcW w:w="3325" w:type="dxa"/>
          </w:tcPr>
          <w:p w14:paraId="27965F19" w14:textId="081E4835" w:rsidR="00984A4B" w:rsidRPr="00F26A8C" w:rsidRDefault="000E230E" w:rsidP="002A22B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3.  </w:t>
            </w:r>
            <w:r w:rsidR="00807C88">
              <w:rPr>
                <w:rFonts w:ascii="Arial" w:hAnsi="Arial" w:cs="Arial"/>
                <w:b/>
                <w:bCs/>
              </w:rPr>
              <w:t>Who does UND serve, and do you believe we are currently meeting these needs?</w:t>
            </w:r>
          </w:p>
        </w:tc>
        <w:tc>
          <w:tcPr>
            <w:tcW w:w="11790" w:type="dxa"/>
          </w:tcPr>
          <w:p w14:paraId="60129534" w14:textId="77777777" w:rsidR="00984A4B" w:rsidRDefault="00DB7FC2" w:rsidP="00807C88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and state of ND generally</w:t>
            </w:r>
            <w:r w:rsidR="00001258">
              <w:rPr>
                <w:rFonts w:ascii="Arial" w:hAnsi="Arial" w:cs="Arial"/>
              </w:rPr>
              <w:t xml:space="preserve">, great meeting the needs of the students </w:t>
            </w:r>
            <w:r w:rsidR="00245A72">
              <w:rPr>
                <w:rFonts w:ascii="Arial" w:hAnsi="Arial" w:cs="Arial"/>
              </w:rPr>
              <w:t>via the new infrastructures</w:t>
            </w:r>
          </w:p>
          <w:p w14:paraId="6A19DEAC" w14:textId="77777777" w:rsidR="008D034D" w:rsidRDefault="008D034D" w:rsidP="00807C88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ntion behind decisions </w:t>
            </w:r>
            <w:proofErr w:type="gramStart"/>
            <w:r>
              <w:rPr>
                <w:rFonts w:ascii="Arial" w:hAnsi="Arial" w:cs="Arial"/>
              </w:rPr>
              <w:t>are</w:t>
            </w:r>
            <w:proofErr w:type="gramEnd"/>
            <w:r>
              <w:rPr>
                <w:rFonts w:ascii="Arial" w:hAnsi="Arial" w:cs="Arial"/>
              </w:rPr>
              <w:t xml:space="preserve"> good, but some are very diverted because of various reasons and pointing fingers</w:t>
            </w:r>
            <w:r w:rsidR="00022EDF">
              <w:rPr>
                <w:rFonts w:ascii="Arial" w:hAnsi="Arial" w:cs="Arial"/>
              </w:rPr>
              <w:t xml:space="preserve"> (i.e., tuition fees</w:t>
            </w:r>
            <w:r w:rsidR="005B242B">
              <w:rPr>
                <w:rFonts w:ascii="Arial" w:hAnsi="Arial" w:cs="Arial"/>
              </w:rPr>
              <w:t xml:space="preserve"> (paying in one deadline instead of payment plan options)</w:t>
            </w:r>
          </w:p>
          <w:p w14:paraId="4ECB0DAF" w14:textId="7A0FC221" w:rsidR="00B920EF" w:rsidRPr="00F26A8C" w:rsidRDefault="00B920EF" w:rsidP="00807C88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re used to be a payment plan </w:t>
            </w:r>
            <w:r w:rsidR="006B29DF">
              <w:rPr>
                <w:rFonts w:ascii="Arial" w:hAnsi="Arial" w:cs="Arial"/>
              </w:rPr>
              <w:t xml:space="preserve">(Higher One) </w:t>
            </w:r>
            <w:r>
              <w:rPr>
                <w:rFonts w:ascii="Arial" w:hAnsi="Arial" w:cs="Arial"/>
              </w:rPr>
              <w:t>that paid international student fees right away</w:t>
            </w:r>
            <w:r w:rsidR="00CE7D65">
              <w:rPr>
                <w:rFonts w:ascii="Arial" w:hAnsi="Arial" w:cs="Arial"/>
              </w:rPr>
              <w:t xml:space="preserve"> and the student then pays the company that paid the fees over time</w:t>
            </w:r>
          </w:p>
        </w:tc>
      </w:tr>
      <w:tr w:rsidR="000E230E" w:rsidRPr="00F26A8C" w14:paraId="3C393B6E" w14:textId="77777777" w:rsidTr="00984A4B">
        <w:tc>
          <w:tcPr>
            <w:tcW w:w="3325" w:type="dxa"/>
          </w:tcPr>
          <w:p w14:paraId="6BA76C4B" w14:textId="184B5497" w:rsidR="000E230E" w:rsidRDefault="000E230E" w:rsidP="002A22B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4.  What has the university done to benefit you or your student organization most?</w:t>
            </w:r>
          </w:p>
        </w:tc>
        <w:tc>
          <w:tcPr>
            <w:tcW w:w="11790" w:type="dxa"/>
          </w:tcPr>
          <w:p w14:paraId="462F2324" w14:textId="77777777" w:rsidR="000E230E" w:rsidRDefault="00E244E7" w:rsidP="00E244E7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sing</w:t>
            </w:r>
            <w:r w:rsidR="00120B09">
              <w:rPr>
                <w:rFonts w:ascii="Arial" w:hAnsi="Arial" w:cs="Arial"/>
              </w:rPr>
              <w:t xml:space="preserve"> (you can reserve a place before you come)</w:t>
            </w:r>
          </w:p>
          <w:p w14:paraId="51839B4C" w14:textId="77777777" w:rsidR="00917BCE" w:rsidRDefault="00917BCE" w:rsidP="00E244E7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using </w:t>
            </w:r>
            <w:proofErr w:type="spellStart"/>
            <w:r>
              <w:rPr>
                <w:rFonts w:ascii="Arial" w:hAnsi="Arial" w:cs="Arial"/>
              </w:rPr>
              <w:t>bein</w:t>
            </w:r>
            <w:proofErr w:type="spellEnd"/>
            <w:r>
              <w:rPr>
                <w:rFonts w:ascii="Arial" w:hAnsi="Arial" w:cs="Arial"/>
              </w:rPr>
              <w:t xml:space="preserve"> renovated, will the new housing be apartment style or dorm?</w:t>
            </w:r>
          </w:p>
          <w:p w14:paraId="14F3ABB0" w14:textId="77777777" w:rsidR="00A943AA" w:rsidRDefault="00A943AA" w:rsidP="00E244E7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lp </w:t>
            </w:r>
            <w:proofErr w:type="gramStart"/>
            <w:r>
              <w:rPr>
                <w:rFonts w:ascii="Arial" w:hAnsi="Arial" w:cs="Arial"/>
              </w:rPr>
              <w:t>acclimatize</w:t>
            </w:r>
            <w:proofErr w:type="gramEnd"/>
            <w:r>
              <w:rPr>
                <w:rFonts w:ascii="Arial" w:hAnsi="Arial" w:cs="Arial"/>
              </w:rPr>
              <w:t xml:space="preserve"> to the American culture</w:t>
            </w:r>
          </w:p>
          <w:p w14:paraId="10F2587C" w14:textId="34E8A802" w:rsidR="005A4492" w:rsidRPr="00E244E7" w:rsidRDefault="00455D51" w:rsidP="00E244E7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end in Winnipeg (hoping to get started again after pandemic)</w:t>
            </w:r>
          </w:p>
        </w:tc>
      </w:tr>
      <w:tr w:rsidR="000E230E" w:rsidRPr="00F26A8C" w14:paraId="648399E0" w14:textId="77777777" w:rsidTr="00984A4B">
        <w:tc>
          <w:tcPr>
            <w:tcW w:w="3325" w:type="dxa"/>
          </w:tcPr>
          <w:p w14:paraId="7C811846" w14:textId="79C1FC37" w:rsidR="000E230E" w:rsidRDefault="000E230E" w:rsidP="002A22B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4a.  What might the university do better to help you, or your student organization succeed?</w:t>
            </w:r>
          </w:p>
        </w:tc>
        <w:tc>
          <w:tcPr>
            <w:tcW w:w="11790" w:type="dxa"/>
          </w:tcPr>
          <w:p w14:paraId="20E166EE" w14:textId="77777777" w:rsidR="000E230E" w:rsidRDefault="00524F17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king</w:t>
            </w:r>
            <w:r w:rsidR="00F17070">
              <w:rPr>
                <w:rFonts w:ascii="Arial" w:hAnsi="Arial" w:cs="Arial"/>
              </w:rPr>
              <w:t>, especially in the winter, no close parking around Wilkerson</w:t>
            </w:r>
          </w:p>
          <w:p w14:paraId="46C6221A" w14:textId="77777777" w:rsidR="00D843EE" w:rsidRDefault="00D843EE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uld like underground spaces or tunnels between buildings for winter</w:t>
            </w:r>
          </w:p>
          <w:p w14:paraId="15762410" w14:textId="77777777" w:rsidR="00FF2A6B" w:rsidRDefault="00356179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lta is the only airline flying out of GFK and the flights are expensive, since </w:t>
            </w:r>
            <w:proofErr w:type="gramStart"/>
            <w:r>
              <w:rPr>
                <w:rFonts w:ascii="Arial" w:hAnsi="Arial" w:cs="Arial"/>
              </w:rPr>
              <w:t>International</w:t>
            </w:r>
            <w:proofErr w:type="gramEnd"/>
            <w:r>
              <w:rPr>
                <w:rFonts w:ascii="Arial" w:hAnsi="Arial" w:cs="Arial"/>
              </w:rPr>
              <w:t xml:space="preserve"> students travel more</w:t>
            </w:r>
          </w:p>
          <w:p w14:paraId="0DC3EB32" w14:textId="77777777" w:rsidR="00852C68" w:rsidRDefault="00852C68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duate school: financial support for</w:t>
            </w:r>
            <w:r w:rsidR="00C95824">
              <w:rPr>
                <w:rFonts w:ascii="Arial" w:hAnsi="Arial" w:cs="Arial"/>
              </w:rPr>
              <w:t xml:space="preserve"> publication (high quality conferences and journals) difficulties from advisor, </w:t>
            </w:r>
            <w:proofErr w:type="gramStart"/>
            <w:r w:rsidR="00C95824">
              <w:rPr>
                <w:rFonts w:ascii="Arial" w:hAnsi="Arial" w:cs="Arial"/>
              </w:rPr>
              <w:t>faculty</w:t>
            </w:r>
            <w:proofErr w:type="gramEnd"/>
            <w:r w:rsidR="00C95824">
              <w:rPr>
                <w:rFonts w:ascii="Arial" w:hAnsi="Arial" w:cs="Arial"/>
              </w:rPr>
              <w:t xml:space="preserve"> and the school</w:t>
            </w:r>
          </w:p>
          <w:p w14:paraId="1B1B36B0" w14:textId="77777777" w:rsidR="006378B2" w:rsidRDefault="006378B2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unication</w:t>
            </w:r>
          </w:p>
          <w:p w14:paraId="08B0830D" w14:textId="77777777" w:rsidR="00642032" w:rsidRDefault="00642032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orientation for the department</w:t>
            </w:r>
          </w:p>
          <w:p w14:paraId="22BC042F" w14:textId="77777777" w:rsidR="00BE2FC3" w:rsidRDefault="00BE2FC3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d school funding is messy and underfunded</w:t>
            </w:r>
            <w:r w:rsidR="006A3D92">
              <w:rPr>
                <w:rFonts w:ascii="Arial" w:hAnsi="Arial" w:cs="Arial"/>
              </w:rPr>
              <w:t>, and University should prioritize graduate studies</w:t>
            </w:r>
          </w:p>
          <w:p w14:paraId="28DDD22D" w14:textId="77777777" w:rsidR="00B30FCE" w:rsidRDefault="00B30FCE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d students get accepted to conferences and it costs $1,000, but UND only provides $</w:t>
            </w:r>
            <w:r w:rsidR="009651C0">
              <w:rPr>
                <w:rFonts w:ascii="Arial" w:hAnsi="Arial" w:cs="Arial"/>
              </w:rPr>
              <w:t>200</w:t>
            </w:r>
          </w:p>
          <w:p w14:paraId="50CDE812" w14:textId="77777777" w:rsidR="00C35F5D" w:rsidRDefault="00C35F5D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we say we are a research institution, then we need to </w:t>
            </w:r>
            <w:r w:rsidR="007A1229">
              <w:rPr>
                <w:rFonts w:ascii="Arial" w:hAnsi="Arial" w:cs="Arial"/>
              </w:rPr>
              <w:t>prioritize research</w:t>
            </w:r>
          </w:p>
          <w:p w14:paraId="50DF3E6C" w14:textId="77777777" w:rsidR="007A1229" w:rsidRDefault="00832615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ck of funding for graduate students</w:t>
            </w:r>
          </w:p>
          <w:p w14:paraId="41D3BEAF" w14:textId="77777777" w:rsidR="004B3C72" w:rsidRDefault="004B3C72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tional offices tie in with other offices to ensure processes are going a lot smoother</w:t>
            </w:r>
          </w:p>
          <w:p w14:paraId="6ACADAAA" w14:textId="77777777" w:rsidR="003A532A" w:rsidRDefault="003A532A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udent </w:t>
            </w:r>
            <w:proofErr w:type="spellStart"/>
            <w:r>
              <w:rPr>
                <w:rFonts w:ascii="Arial" w:hAnsi="Arial" w:cs="Arial"/>
              </w:rPr>
              <w:t>represensative</w:t>
            </w:r>
            <w:proofErr w:type="spellEnd"/>
            <w:r>
              <w:rPr>
                <w:rFonts w:ascii="Arial" w:hAnsi="Arial" w:cs="Arial"/>
              </w:rPr>
              <w:t xml:space="preserve"> for all international student</w:t>
            </w:r>
            <w:r w:rsidR="00C550F2">
              <w:rPr>
                <w:rFonts w:ascii="Arial" w:hAnsi="Arial" w:cs="Arial"/>
              </w:rPr>
              <w:t>s on</w:t>
            </w:r>
            <w:r w:rsidR="00C25963">
              <w:rPr>
                <w:rFonts w:ascii="Arial" w:hAnsi="Arial" w:cs="Arial"/>
              </w:rPr>
              <w:t xml:space="preserve"> </w:t>
            </w:r>
            <w:r w:rsidR="00C550F2">
              <w:rPr>
                <w:rFonts w:ascii="Arial" w:hAnsi="Arial" w:cs="Arial"/>
              </w:rPr>
              <w:t>Student Government</w:t>
            </w:r>
          </w:p>
          <w:p w14:paraId="12078DD0" w14:textId="77777777" w:rsidR="00EB2ACA" w:rsidRDefault="00EB2ACA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ce international students are here is when they need assistance</w:t>
            </w:r>
          </w:p>
          <w:p w14:paraId="7F8D22F9" w14:textId="39B49246" w:rsidR="00EB2ACA" w:rsidRPr="00D71BBF" w:rsidRDefault="00EB2ACA" w:rsidP="00D71BBF">
            <w:pPr>
              <w:pStyle w:val="ListParagraph"/>
              <w:numPr>
                <w:ilvl w:val="0"/>
                <w:numId w:val="5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ansportation department for students who want driving lessons </w:t>
            </w:r>
          </w:p>
        </w:tc>
      </w:tr>
    </w:tbl>
    <w:p w14:paraId="0AA327A9" w14:textId="466BDE5E" w:rsidR="007F50DD" w:rsidRPr="00F26A8C" w:rsidRDefault="007F50DD" w:rsidP="003B7FC4">
      <w:pPr>
        <w:spacing w:after="0"/>
        <w:rPr>
          <w:rFonts w:ascii="Arial" w:hAnsi="Arial" w:cs="Arial"/>
        </w:rPr>
      </w:pPr>
    </w:p>
    <w:sectPr w:rsidR="007F50DD" w:rsidRPr="00F26A8C" w:rsidSect="00D934EE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65A98"/>
    <w:multiLevelType w:val="hybridMultilevel"/>
    <w:tmpl w:val="E0E0B4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426FCB"/>
    <w:multiLevelType w:val="hybridMultilevel"/>
    <w:tmpl w:val="A1A4C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D2E1C"/>
    <w:multiLevelType w:val="hybridMultilevel"/>
    <w:tmpl w:val="07B4F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B82E51"/>
    <w:multiLevelType w:val="hybridMultilevel"/>
    <w:tmpl w:val="FC1EB7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0F0054"/>
    <w:multiLevelType w:val="hybridMultilevel"/>
    <w:tmpl w:val="CEECD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57154"/>
    <w:multiLevelType w:val="hybridMultilevel"/>
    <w:tmpl w:val="C180C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5431A1"/>
    <w:multiLevelType w:val="hybridMultilevel"/>
    <w:tmpl w:val="2DC8B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06D29"/>
    <w:multiLevelType w:val="hybridMultilevel"/>
    <w:tmpl w:val="1DB2B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84498C"/>
    <w:multiLevelType w:val="hybridMultilevel"/>
    <w:tmpl w:val="AE0A3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D67E4"/>
    <w:multiLevelType w:val="hybridMultilevel"/>
    <w:tmpl w:val="AFF02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F775E"/>
    <w:multiLevelType w:val="hybridMultilevel"/>
    <w:tmpl w:val="3BAA7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FA494F"/>
    <w:multiLevelType w:val="hybridMultilevel"/>
    <w:tmpl w:val="644C3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84305"/>
    <w:multiLevelType w:val="hybridMultilevel"/>
    <w:tmpl w:val="B66A9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461909"/>
    <w:multiLevelType w:val="hybridMultilevel"/>
    <w:tmpl w:val="80E8C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9915A6"/>
    <w:multiLevelType w:val="hybridMultilevel"/>
    <w:tmpl w:val="5DECB5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E72A23"/>
    <w:multiLevelType w:val="hybridMultilevel"/>
    <w:tmpl w:val="6456B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210FF5"/>
    <w:multiLevelType w:val="hybridMultilevel"/>
    <w:tmpl w:val="5C602CE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280A4173"/>
    <w:multiLevelType w:val="hybridMultilevel"/>
    <w:tmpl w:val="5D6C9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9C2A26"/>
    <w:multiLevelType w:val="hybridMultilevel"/>
    <w:tmpl w:val="B3A41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02303"/>
    <w:multiLevelType w:val="hybridMultilevel"/>
    <w:tmpl w:val="280EE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305DB3"/>
    <w:multiLevelType w:val="hybridMultilevel"/>
    <w:tmpl w:val="DF426F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D1830D5"/>
    <w:multiLevelType w:val="hybridMultilevel"/>
    <w:tmpl w:val="5F84C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5A5275"/>
    <w:multiLevelType w:val="hybridMultilevel"/>
    <w:tmpl w:val="63702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23B375C"/>
    <w:multiLevelType w:val="hybridMultilevel"/>
    <w:tmpl w:val="AD68FF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3601EC5"/>
    <w:multiLevelType w:val="hybridMultilevel"/>
    <w:tmpl w:val="4EE8AC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55A7F0F"/>
    <w:multiLevelType w:val="hybridMultilevel"/>
    <w:tmpl w:val="15D4A3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6411F99"/>
    <w:multiLevelType w:val="hybridMultilevel"/>
    <w:tmpl w:val="B472F0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D2324"/>
    <w:multiLevelType w:val="hybridMultilevel"/>
    <w:tmpl w:val="C602B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53061F"/>
    <w:multiLevelType w:val="hybridMultilevel"/>
    <w:tmpl w:val="00D2C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CDD1B8B"/>
    <w:multiLevelType w:val="hybridMultilevel"/>
    <w:tmpl w:val="9DFA131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3DB87A47"/>
    <w:multiLevelType w:val="hybridMultilevel"/>
    <w:tmpl w:val="390048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15C2027"/>
    <w:multiLevelType w:val="hybridMultilevel"/>
    <w:tmpl w:val="7B9A2772"/>
    <w:lvl w:ilvl="0" w:tplc="9C6C4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E03A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6B3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B6F0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1246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767B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00B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BC72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26ED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45F7535D"/>
    <w:multiLevelType w:val="hybridMultilevel"/>
    <w:tmpl w:val="D0249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1A2383"/>
    <w:multiLevelType w:val="hybridMultilevel"/>
    <w:tmpl w:val="3634F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A37EA1"/>
    <w:multiLevelType w:val="hybridMultilevel"/>
    <w:tmpl w:val="8BE8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6E58D8"/>
    <w:multiLevelType w:val="hybridMultilevel"/>
    <w:tmpl w:val="64B4A3FE"/>
    <w:lvl w:ilvl="0" w:tplc="E9BA0A10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100"/>
        <w:sz w:val="21"/>
        <w:szCs w:val="21"/>
        <w:lang w:val="en-US" w:eastAsia="en-US" w:bidi="en-US"/>
      </w:rPr>
    </w:lvl>
    <w:lvl w:ilvl="1" w:tplc="6DB2B34A"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 w:hint="default"/>
        <w:w w:val="100"/>
        <w:sz w:val="21"/>
        <w:szCs w:val="21"/>
        <w:lang w:val="en-US" w:eastAsia="en-US" w:bidi="en-US"/>
      </w:rPr>
    </w:lvl>
    <w:lvl w:ilvl="2" w:tplc="C1685290">
      <w:numFmt w:val="bullet"/>
      <w:lvlText w:val=""/>
      <w:lvlJc w:val="left"/>
      <w:pPr>
        <w:ind w:left="1800" w:hanging="360"/>
      </w:pPr>
      <w:rPr>
        <w:rFonts w:ascii="Wingdings" w:eastAsia="Wingdings" w:hAnsi="Wingdings" w:cs="Wingdings" w:hint="default"/>
        <w:w w:val="100"/>
        <w:sz w:val="21"/>
        <w:szCs w:val="21"/>
        <w:lang w:val="en-US" w:eastAsia="en-US" w:bidi="en-US"/>
      </w:rPr>
    </w:lvl>
    <w:lvl w:ilvl="3" w:tplc="DCEA850E">
      <w:numFmt w:val="bullet"/>
      <w:lvlText w:val=""/>
      <w:lvlJc w:val="left"/>
      <w:pPr>
        <w:ind w:left="2521" w:hanging="361"/>
      </w:pPr>
      <w:rPr>
        <w:rFonts w:ascii="Symbol" w:eastAsia="Symbol" w:hAnsi="Symbol" w:cs="Symbol" w:hint="default"/>
        <w:w w:val="100"/>
        <w:sz w:val="21"/>
        <w:szCs w:val="21"/>
        <w:lang w:val="en-US" w:eastAsia="en-US" w:bidi="en-US"/>
      </w:rPr>
    </w:lvl>
    <w:lvl w:ilvl="4" w:tplc="029A421E">
      <w:numFmt w:val="bullet"/>
      <w:lvlText w:val="•"/>
      <w:lvlJc w:val="left"/>
      <w:pPr>
        <w:ind w:left="3437" w:hanging="361"/>
      </w:pPr>
      <w:rPr>
        <w:rFonts w:hint="default"/>
        <w:lang w:val="en-US" w:eastAsia="en-US" w:bidi="en-US"/>
      </w:rPr>
    </w:lvl>
    <w:lvl w:ilvl="5" w:tplc="CA1E6B00">
      <w:numFmt w:val="bullet"/>
      <w:lvlText w:val="•"/>
      <w:lvlJc w:val="left"/>
      <w:pPr>
        <w:ind w:left="4354" w:hanging="361"/>
      </w:pPr>
      <w:rPr>
        <w:rFonts w:hint="default"/>
        <w:lang w:val="en-US" w:eastAsia="en-US" w:bidi="en-US"/>
      </w:rPr>
    </w:lvl>
    <w:lvl w:ilvl="6" w:tplc="68981398">
      <w:numFmt w:val="bullet"/>
      <w:lvlText w:val="•"/>
      <w:lvlJc w:val="left"/>
      <w:pPr>
        <w:ind w:left="5271" w:hanging="361"/>
      </w:pPr>
      <w:rPr>
        <w:rFonts w:hint="default"/>
        <w:lang w:val="en-US" w:eastAsia="en-US" w:bidi="en-US"/>
      </w:rPr>
    </w:lvl>
    <w:lvl w:ilvl="7" w:tplc="1F042936">
      <w:numFmt w:val="bullet"/>
      <w:lvlText w:val="•"/>
      <w:lvlJc w:val="left"/>
      <w:pPr>
        <w:ind w:left="6188" w:hanging="361"/>
      </w:pPr>
      <w:rPr>
        <w:rFonts w:hint="default"/>
        <w:lang w:val="en-US" w:eastAsia="en-US" w:bidi="en-US"/>
      </w:rPr>
    </w:lvl>
    <w:lvl w:ilvl="8" w:tplc="8536E182">
      <w:numFmt w:val="bullet"/>
      <w:lvlText w:val="•"/>
      <w:lvlJc w:val="left"/>
      <w:pPr>
        <w:ind w:left="7105" w:hanging="361"/>
      </w:pPr>
      <w:rPr>
        <w:rFonts w:hint="default"/>
        <w:lang w:val="en-US" w:eastAsia="en-US" w:bidi="en-US"/>
      </w:rPr>
    </w:lvl>
  </w:abstractNum>
  <w:abstractNum w:abstractNumId="36" w15:restartNumberingAfterBreak="0">
    <w:nsid w:val="522401E1"/>
    <w:multiLevelType w:val="hybridMultilevel"/>
    <w:tmpl w:val="6C56AF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2460376"/>
    <w:multiLevelType w:val="hybridMultilevel"/>
    <w:tmpl w:val="11BA50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D5C68DC"/>
    <w:multiLevelType w:val="hybridMultilevel"/>
    <w:tmpl w:val="49F0F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8A1B49"/>
    <w:multiLevelType w:val="hybridMultilevel"/>
    <w:tmpl w:val="30023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8819FF"/>
    <w:multiLevelType w:val="hybridMultilevel"/>
    <w:tmpl w:val="5D6C9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12119C"/>
    <w:multiLevelType w:val="hybridMultilevel"/>
    <w:tmpl w:val="FAC03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6790826"/>
    <w:multiLevelType w:val="hybridMultilevel"/>
    <w:tmpl w:val="89FAA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B90FD0"/>
    <w:multiLevelType w:val="hybridMultilevel"/>
    <w:tmpl w:val="B8E23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EA46803"/>
    <w:multiLevelType w:val="hybridMultilevel"/>
    <w:tmpl w:val="19EE0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C56AC1"/>
    <w:multiLevelType w:val="hybridMultilevel"/>
    <w:tmpl w:val="38D80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5FB6060"/>
    <w:multiLevelType w:val="hybridMultilevel"/>
    <w:tmpl w:val="F9DAA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A237AB"/>
    <w:multiLevelType w:val="hybridMultilevel"/>
    <w:tmpl w:val="9E5E1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E60CA7"/>
    <w:multiLevelType w:val="hybridMultilevel"/>
    <w:tmpl w:val="A4084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3A22D1"/>
    <w:multiLevelType w:val="hybridMultilevel"/>
    <w:tmpl w:val="E4785F8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38"/>
  </w:num>
  <w:num w:numId="4">
    <w:abstractNumId w:val="46"/>
  </w:num>
  <w:num w:numId="5">
    <w:abstractNumId w:val="18"/>
  </w:num>
  <w:num w:numId="6">
    <w:abstractNumId w:val="16"/>
  </w:num>
  <w:num w:numId="7">
    <w:abstractNumId w:val="44"/>
  </w:num>
  <w:num w:numId="8">
    <w:abstractNumId w:val="42"/>
  </w:num>
  <w:num w:numId="9">
    <w:abstractNumId w:val="47"/>
  </w:num>
  <w:num w:numId="10">
    <w:abstractNumId w:val="29"/>
  </w:num>
  <w:num w:numId="11">
    <w:abstractNumId w:val="21"/>
  </w:num>
  <w:num w:numId="12">
    <w:abstractNumId w:val="7"/>
  </w:num>
  <w:num w:numId="13">
    <w:abstractNumId w:val="12"/>
  </w:num>
  <w:num w:numId="14">
    <w:abstractNumId w:val="4"/>
  </w:num>
  <w:num w:numId="15">
    <w:abstractNumId w:val="32"/>
  </w:num>
  <w:num w:numId="16">
    <w:abstractNumId w:val="0"/>
  </w:num>
  <w:num w:numId="17">
    <w:abstractNumId w:val="15"/>
  </w:num>
  <w:num w:numId="18">
    <w:abstractNumId w:val="9"/>
  </w:num>
  <w:num w:numId="19">
    <w:abstractNumId w:val="34"/>
  </w:num>
  <w:num w:numId="20">
    <w:abstractNumId w:val="26"/>
  </w:num>
  <w:num w:numId="21">
    <w:abstractNumId w:val="27"/>
  </w:num>
  <w:num w:numId="22">
    <w:abstractNumId w:val="48"/>
  </w:num>
  <w:num w:numId="23">
    <w:abstractNumId w:val="45"/>
  </w:num>
  <w:num w:numId="24">
    <w:abstractNumId w:val="19"/>
  </w:num>
  <w:num w:numId="25">
    <w:abstractNumId w:val="17"/>
  </w:num>
  <w:num w:numId="26">
    <w:abstractNumId w:val="8"/>
  </w:num>
  <w:num w:numId="27">
    <w:abstractNumId w:val="24"/>
  </w:num>
  <w:num w:numId="28">
    <w:abstractNumId w:val="40"/>
  </w:num>
  <w:num w:numId="29">
    <w:abstractNumId w:val="43"/>
  </w:num>
  <w:num w:numId="30">
    <w:abstractNumId w:val="30"/>
  </w:num>
  <w:num w:numId="31">
    <w:abstractNumId w:val="37"/>
  </w:num>
  <w:num w:numId="32">
    <w:abstractNumId w:val="23"/>
  </w:num>
  <w:num w:numId="33">
    <w:abstractNumId w:val="13"/>
  </w:num>
  <w:num w:numId="34">
    <w:abstractNumId w:val="36"/>
  </w:num>
  <w:num w:numId="35">
    <w:abstractNumId w:val="28"/>
  </w:num>
  <w:num w:numId="36">
    <w:abstractNumId w:val="25"/>
  </w:num>
  <w:num w:numId="37">
    <w:abstractNumId w:val="41"/>
  </w:num>
  <w:num w:numId="38">
    <w:abstractNumId w:val="20"/>
  </w:num>
  <w:num w:numId="39">
    <w:abstractNumId w:val="33"/>
  </w:num>
  <w:num w:numId="40">
    <w:abstractNumId w:val="3"/>
  </w:num>
  <w:num w:numId="41">
    <w:abstractNumId w:val="14"/>
  </w:num>
  <w:num w:numId="42">
    <w:abstractNumId w:val="22"/>
  </w:num>
  <w:num w:numId="43">
    <w:abstractNumId w:val="6"/>
  </w:num>
  <w:num w:numId="44">
    <w:abstractNumId w:val="35"/>
  </w:num>
  <w:num w:numId="45">
    <w:abstractNumId w:val="49"/>
  </w:num>
  <w:num w:numId="46">
    <w:abstractNumId w:val="2"/>
  </w:num>
  <w:num w:numId="47">
    <w:abstractNumId w:val="31"/>
  </w:num>
  <w:num w:numId="48">
    <w:abstractNumId w:val="39"/>
  </w:num>
  <w:num w:numId="49">
    <w:abstractNumId w:val="5"/>
  </w:num>
  <w:num w:numId="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AyNzI3NzGztDRS0lEKTi0uzszPAykwtKgFAHBmM/wtAAAA"/>
  </w:docVars>
  <w:rsids>
    <w:rsidRoot w:val="00E170B0"/>
    <w:rsid w:val="00001258"/>
    <w:rsid w:val="00022EDF"/>
    <w:rsid w:val="0002518E"/>
    <w:rsid w:val="00050086"/>
    <w:rsid w:val="00057361"/>
    <w:rsid w:val="0006107A"/>
    <w:rsid w:val="000627FF"/>
    <w:rsid w:val="00073FC1"/>
    <w:rsid w:val="00097C07"/>
    <w:rsid w:val="000A51E9"/>
    <w:rsid w:val="000C3826"/>
    <w:rsid w:val="000C4237"/>
    <w:rsid w:val="000D08F0"/>
    <w:rsid w:val="000D4BF1"/>
    <w:rsid w:val="000D5C70"/>
    <w:rsid w:val="000D6697"/>
    <w:rsid w:val="000E0803"/>
    <w:rsid w:val="000E230E"/>
    <w:rsid w:val="000F2314"/>
    <w:rsid w:val="000F53CE"/>
    <w:rsid w:val="00107BCF"/>
    <w:rsid w:val="001103B1"/>
    <w:rsid w:val="001165A7"/>
    <w:rsid w:val="00120B09"/>
    <w:rsid w:val="0012329C"/>
    <w:rsid w:val="00125357"/>
    <w:rsid w:val="001435CA"/>
    <w:rsid w:val="001507C6"/>
    <w:rsid w:val="00150A5C"/>
    <w:rsid w:val="001652EC"/>
    <w:rsid w:val="00173314"/>
    <w:rsid w:val="00177A00"/>
    <w:rsid w:val="00180AE6"/>
    <w:rsid w:val="001828EC"/>
    <w:rsid w:val="001C32AC"/>
    <w:rsid w:val="001D2B0F"/>
    <w:rsid w:val="001D38FD"/>
    <w:rsid w:val="001E10DF"/>
    <w:rsid w:val="001F6F08"/>
    <w:rsid w:val="0020305C"/>
    <w:rsid w:val="00241239"/>
    <w:rsid w:val="00245A72"/>
    <w:rsid w:val="0029173F"/>
    <w:rsid w:val="00295ED9"/>
    <w:rsid w:val="002973A8"/>
    <w:rsid w:val="002A22B4"/>
    <w:rsid w:val="002B1951"/>
    <w:rsid w:val="002E4450"/>
    <w:rsid w:val="002E7237"/>
    <w:rsid w:val="00300516"/>
    <w:rsid w:val="0030150B"/>
    <w:rsid w:val="00332606"/>
    <w:rsid w:val="00332968"/>
    <w:rsid w:val="00343C89"/>
    <w:rsid w:val="00344A86"/>
    <w:rsid w:val="00347929"/>
    <w:rsid w:val="00355444"/>
    <w:rsid w:val="00356179"/>
    <w:rsid w:val="00364F2D"/>
    <w:rsid w:val="00366162"/>
    <w:rsid w:val="003670B7"/>
    <w:rsid w:val="00371C7E"/>
    <w:rsid w:val="00377290"/>
    <w:rsid w:val="00380FF8"/>
    <w:rsid w:val="003859B5"/>
    <w:rsid w:val="00395C04"/>
    <w:rsid w:val="003A532A"/>
    <w:rsid w:val="003B69BF"/>
    <w:rsid w:val="003B7FC4"/>
    <w:rsid w:val="003D1296"/>
    <w:rsid w:val="003E36D2"/>
    <w:rsid w:val="003F7D4E"/>
    <w:rsid w:val="00406253"/>
    <w:rsid w:val="00417BEF"/>
    <w:rsid w:val="004460D1"/>
    <w:rsid w:val="004478DA"/>
    <w:rsid w:val="00447D1D"/>
    <w:rsid w:val="00450CBB"/>
    <w:rsid w:val="00450DF1"/>
    <w:rsid w:val="00454A57"/>
    <w:rsid w:val="00455D51"/>
    <w:rsid w:val="00461B3A"/>
    <w:rsid w:val="0046399B"/>
    <w:rsid w:val="004B17D3"/>
    <w:rsid w:val="004B1892"/>
    <w:rsid w:val="004B399A"/>
    <w:rsid w:val="004B3C72"/>
    <w:rsid w:val="004D41E7"/>
    <w:rsid w:val="004F0579"/>
    <w:rsid w:val="00503E85"/>
    <w:rsid w:val="005070E3"/>
    <w:rsid w:val="00524F17"/>
    <w:rsid w:val="00532422"/>
    <w:rsid w:val="005372E2"/>
    <w:rsid w:val="00537CA9"/>
    <w:rsid w:val="0054199C"/>
    <w:rsid w:val="005537A6"/>
    <w:rsid w:val="00556D0B"/>
    <w:rsid w:val="00557334"/>
    <w:rsid w:val="00565B46"/>
    <w:rsid w:val="00570999"/>
    <w:rsid w:val="005A4492"/>
    <w:rsid w:val="005B242B"/>
    <w:rsid w:val="005D2716"/>
    <w:rsid w:val="005D6DC4"/>
    <w:rsid w:val="005F64D9"/>
    <w:rsid w:val="006378B2"/>
    <w:rsid w:val="00642032"/>
    <w:rsid w:val="006422C6"/>
    <w:rsid w:val="00681D2D"/>
    <w:rsid w:val="00686590"/>
    <w:rsid w:val="006A2DE1"/>
    <w:rsid w:val="006A3BAD"/>
    <w:rsid w:val="006A3D92"/>
    <w:rsid w:val="006B1B3B"/>
    <w:rsid w:val="006B29DF"/>
    <w:rsid w:val="006C0472"/>
    <w:rsid w:val="006C5C46"/>
    <w:rsid w:val="006F1F58"/>
    <w:rsid w:val="007260BC"/>
    <w:rsid w:val="007376DC"/>
    <w:rsid w:val="00757C29"/>
    <w:rsid w:val="00765C15"/>
    <w:rsid w:val="00770E93"/>
    <w:rsid w:val="007909C9"/>
    <w:rsid w:val="00791FAB"/>
    <w:rsid w:val="00796216"/>
    <w:rsid w:val="007A1229"/>
    <w:rsid w:val="007A2F05"/>
    <w:rsid w:val="007C456B"/>
    <w:rsid w:val="007C772A"/>
    <w:rsid w:val="007E5276"/>
    <w:rsid w:val="007F50DD"/>
    <w:rsid w:val="007F6732"/>
    <w:rsid w:val="00807C88"/>
    <w:rsid w:val="00821CB8"/>
    <w:rsid w:val="00832615"/>
    <w:rsid w:val="00852C68"/>
    <w:rsid w:val="00862B98"/>
    <w:rsid w:val="00863DD0"/>
    <w:rsid w:val="00867C95"/>
    <w:rsid w:val="0087634E"/>
    <w:rsid w:val="00885474"/>
    <w:rsid w:val="00895EE5"/>
    <w:rsid w:val="008A49B7"/>
    <w:rsid w:val="008A4BA6"/>
    <w:rsid w:val="008B6A17"/>
    <w:rsid w:val="008C4AB5"/>
    <w:rsid w:val="008D034D"/>
    <w:rsid w:val="008F29E6"/>
    <w:rsid w:val="008F6822"/>
    <w:rsid w:val="008F7581"/>
    <w:rsid w:val="00917BCE"/>
    <w:rsid w:val="009651C0"/>
    <w:rsid w:val="00980689"/>
    <w:rsid w:val="00984A4B"/>
    <w:rsid w:val="00987176"/>
    <w:rsid w:val="009872CC"/>
    <w:rsid w:val="00990137"/>
    <w:rsid w:val="00992697"/>
    <w:rsid w:val="009A3B13"/>
    <w:rsid w:val="009A542A"/>
    <w:rsid w:val="009D5BF3"/>
    <w:rsid w:val="009E707B"/>
    <w:rsid w:val="009E7950"/>
    <w:rsid w:val="00A2022B"/>
    <w:rsid w:val="00A21506"/>
    <w:rsid w:val="00A468C5"/>
    <w:rsid w:val="00A506AF"/>
    <w:rsid w:val="00A67477"/>
    <w:rsid w:val="00A72882"/>
    <w:rsid w:val="00A8434D"/>
    <w:rsid w:val="00A943AA"/>
    <w:rsid w:val="00AC2BBB"/>
    <w:rsid w:val="00AD079D"/>
    <w:rsid w:val="00AD139A"/>
    <w:rsid w:val="00AD6530"/>
    <w:rsid w:val="00AF3522"/>
    <w:rsid w:val="00B14B12"/>
    <w:rsid w:val="00B20CFD"/>
    <w:rsid w:val="00B30FCE"/>
    <w:rsid w:val="00B363EA"/>
    <w:rsid w:val="00B73FA9"/>
    <w:rsid w:val="00B920EF"/>
    <w:rsid w:val="00B92FD2"/>
    <w:rsid w:val="00B9625A"/>
    <w:rsid w:val="00BA5097"/>
    <w:rsid w:val="00BE2FC3"/>
    <w:rsid w:val="00BE4ACF"/>
    <w:rsid w:val="00BF36FB"/>
    <w:rsid w:val="00C03CB8"/>
    <w:rsid w:val="00C072EC"/>
    <w:rsid w:val="00C140EE"/>
    <w:rsid w:val="00C20893"/>
    <w:rsid w:val="00C25963"/>
    <w:rsid w:val="00C33C6B"/>
    <w:rsid w:val="00C35F5D"/>
    <w:rsid w:val="00C41E5C"/>
    <w:rsid w:val="00C43F02"/>
    <w:rsid w:val="00C51A86"/>
    <w:rsid w:val="00C550F2"/>
    <w:rsid w:val="00C64FAA"/>
    <w:rsid w:val="00C65E49"/>
    <w:rsid w:val="00C70D6B"/>
    <w:rsid w:val="00C94F89"/>
    <w:rsid w:val="00C95824"/>
    <w:rsid w:val="00CB27A3"/>
    <w:rsid w:val="00CB503C"/>
    <w:rsid w:val="00CC45BE"/>
    <w:rsid w:val="00CE137A"/>
    <w:rsid w:val="00CE2972"/>
    <w:rsid w:val="00CE7D65"/>
    <w:rsid w:val="00CF052D"/>
    <w:rsid w:val="00CF475E"/>
    <w:rsid w:val="00D0620C"/>
    <w:rsid w:val="00D2730B"/>
    <w:rsid w:val="00D30F03"/>
    <w:rsid w:val="00D40F3B"/>
    <w:rsid w:val="00D5054C"/>
    <w:rsid w:val="00D53AEE"/>
    <w:rsid w:val="00D66175"/>
    <w:rsid w:val="00D71BBF"/>
    <w:rsid w:val="00D843EE"/>
    <w:rsid w:val="00D847E0"/>
    <w:rsid w:val="00D87EFD"/>
    <w:rsid w:val="00D90806"/>
    <w:rsid w:val="00D934EE"/>
    <w:rsid w:val="00DA3C4A"/>
    <w:rsid w:val="00DB7FC2"/>
    <w:rsid w:val="00DC2790"/>
    <w:rsid w:val="00DC75FB"/>
    <w:rsid w:val="00E04309"/>
    <w:rsid w:val="00E170B0"/>
    <w:rsid w:val="00E2129D"/>
    <w:rsid w:val="00E244E7"/>
    <w:rsid w:val="00E33ED6"/>
    <w:rsid w:val="00E441D9"/>
    <w:rsid w:val="00E55858"/>
    <w:rsid w:val="00E55AFE"/>
    <w:rsid w:val="00E62BD8"/>
    <w:rsid w:val="00E766CC"/>
    <w:rsid w:val="00EB2ACA"/>
    <w:rsid w:val="00EC01A4"/>
    <w:rsid w:val="00ED21BB"/>
    <w:rsid w:val="00EE4430"/>
    <w:rsid w:val="00EE7D1F"/>
    <w:rsid w:val="00EF0FAD"/>
    <w:rsid w:val="00EF29EF"/>
    <w:rsid w:val="00F1497C"/>
    <w:rsid w:val="00F14B0F"/>
    <w:rsid w:val="00F17070"/>
    <w:rsid w:val="00F20BEF"/>
    <w:rsid w:val="00F2218F"/>
    <w:rsid w:val="00F26A8C"/>
    <w:rsid w:val="00F352FA"/>
    <w:rsid w:val="00F357D4"/>
    <w:rsid w:val="00F609EA"/>
    <w:rsid w:val="00F66978"/>
    <w:rsid w:val="00F97E5F"/>
    <w:rsid w:val="00FA2B5C"/>
    <w:rsid w:val="00FA3358"/>
    <w:rsid w:val="00FB1ACA"/>
    <w:rsid w:val="00FD4430"/>
    <w:rsid w:val="00FD5FFA"/>
    <w:rsid w:val="00FF1893"/>
    <w:rsid w:val="00FF2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15459"/>
  <w15:chartTrackingRefBased/>
  <w15:docId w15:val="{4996B440-0DBE-4D7A-AAB2-9CA26B974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7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70B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872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4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4EE"/>
    <w:rPr>
      <w:rFonts w:ascii="Segoe UI" w:hAnsi="Segoe UI" w:cs="Segoe UI"/>
      <w:sz w:val="18"/>
      <w:szCs w:val="18"/>
    </w:rPr>
  </w:style>
  <w:style w:type="paragraph" w:customStyle="1" w:styleId="xxmsonormal">
    <w:name w:val="x_xmsonormal"/>
    <w:basedOn w:val="Normal"/>
    <w:rsid w:val="008F6822"/>
    <w:pPr>
      <w:spacing w:after="0" w:line="240" w:lineRule="auto"/>
    </w:pPr>
    <w:rPr>
      <w:rFonts w:ascii="Calibri" w:hAnsi="Calibri" w:cs="Calibri"/>
    </w:rPr>
  </w:style>
  <w:style w:type="paragraph" w:customStyle="1" w:styleId="xxmsolistparagraph">
    <w:name w:val="x_xmsolistparagraph"/>
    <w:basedOn w:val="Normal"/>
    <w:rsid w:val="008F6822"/>
    <w:pPr>
      <w:spacing w:after="0" w:line="240" w:lineRule="auto"/>
      <w:ind w:left="720"/>
    </w:pPr>
    <w:rPr>
      <w:rFonts w:ascii="Calibri" w:hAnsi="Calibri" w:cs="Calibri"/>
    </w:rPr>
  </w:style>
  <w:style w:type="paragraph" w:styleId="NoSpacing">
    <w:name w:val="No Spacing"/>
    <w:uiPriority w:val="1"/>
    <w:qFormat/>
    <w:rsid w:val="007C77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7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7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83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69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46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0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6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9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9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45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74a324-f666-4cd8-84a4-db5f59fa8344" xsi:nil="true"/>
    <lcf76f155ced4ddcb4097134ff3c332f xmlns="db453dbb-741d-4fca-9c44-646a03532a5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34F42526BE794481B2BBD10A1220EB" ma:contentTypeVersion="14" ma:contentTypeDescription="Create a new document." ma:contentTypeScope="" ma:versionID="3b36a34a26721df1006d0f763137793b">
  <xsd:schema xmlns:xsd="http://www.w3.org/2001/XMLSchema" xmlns:xs="http://www.w3.org/2001/XMLSchema" xmlns:p="http://schemas.microsoft.com/office/2006/metadata/properties" xmlns:ns2="db453dbb-741d-4fca-9c44-646a03532a51" xmlns:ns3="9c74a324-f666-4cd8-84a4-db5f59fa8344" targetNamespace="http://schemas.microsoft.com/office/2006/metadata/properties" ma:root="true" ma:fieldsID="fab8b1bb1faa1d8104f285a0a96ed482" ns2:_="" ns3:_="">
    <xsd:import namespace="db453dbb-741d-4fca-9c44-646a03532a51"/>
    <xsd:import namespace="9c74a324-f666-4cd8-84a4-db5f59fa8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453dbb-741d-4fca-9c44-646a03532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286ec34-a2ae-4ac6-b6b4-0b3167cce8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74a324-f666-4cd8-84a4-db5f59fa8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291b51c3-e283-46b7-9bbc-95d60687e8ad}" ma:internalName="TaxCatchAll" ma:showField="CatchAllData" ma:web="9c74a324-f666-4cd8-84a4-db5f59fa83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6F06F-2D3E-4C7C-9CA6-E5559025AAC0}">
  <ds:schemaRefs>
    <ds:schemaRef ds:uri="http://schemas.microsoft.com/office/2006/metadata/properties"/>
    <ds:schemaRef ds:uri="http://schemas.microsoft.com/office/infopath/2007/PartnerControls"/>
    <ds:schemaRef ds:uri="9c74a324-f666-4cd8-84a4-db5f59fa8344"/>
    <ds:schemaRef ds:uri="db453dbb-741d-4fca-9c44-646a03532a51"/>
  </ds:schemaRefs>
</ds:datastoreItem>
</file>

<file path=customXml/itemProps2.xml><?xml version="1.0" encoding="utf-8"?>
<ds:datastoreItem xmlns:ds="http://schemas.openxmlformats.org/officeDocument/2006/customXml" ds:itemID="{92681020-449C-496A-B49C-AC69F535E1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0DA7EF-45E1-485A-AEB1-92EA3F584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453dbb-741d-4fca-9c44-646a03532a51"/>
    <ds:schemaRef ds:uri="9c74a324-f666-4cd8-84a4-db5f59fa8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FBC21B-EDF3-4DD3-9350-42ABF6649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oll, Michele</dc:creator>
  <cp:keywords/>
  <dc:description/>
  <cp:lastModifiedBy>Clark, Anna</cp:lastModifiedBy>
  <cp:revision>2</cp:revision>
  <cp:lastPrinted>2019-05-08T18:51:00Z</cp:lastPrinted>
  <dcterms:created xsi:type="dcterms:W3CDTF">2022-08-15T18:35:00Z</dcterms:created>
  <dcterms:modified xsi:type="dcterms:W3CDTF">2022-08-15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34F42526BE794481B2BBD10A1220EB</vt:lpwstr>
  </property>
</Properties>
</file>